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03392" w14:textId="73AE0E53" w:rsidR="00781995" w:rsidRDefault="00074D6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755F6" wp14:editId="64D983C0">
                <wp:simplePos x="0" y="0"/>
                <wp:positionH relativeFrom="column">
                  <wp:posOffset>-459105</wp:posOffset>
                </wp:positionH>
                <wp:positionV relativeFrom="paragraph">
                  <wp:posOffset>7327265</wp:posOffset>
                </wp:positionV>
                <wp:extent cx="2988310" cy="321310"/>
                <wp:effectExtent l="0" t="0" r="0" b="889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87EAE6" w14:textId="77777777" w:rsidR="00C34291" w:rsidRPr="00074D6B" w:rsidRDefault="00C34291" w:rsidP="00C34291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Écrivez votre URL</w:t>
                            </w:r>
                          </w:p>
                          <w:p w14:paraId="1AC76549" w14:textId="4D27522A" w:rsidR="00074D6B" w:rsidRPr="00074D6B" w:rsidRDefault="00074D6B" w:rsidP="000C4D2C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755F6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36.15pt;margin-top:576.95pt;width:235.3pt;height: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" filled="f" stroked="f">
                <v:textbox>
                  <w:txbxContent>
                    <w:p w14:paraId="7887EAE6" w14:textId="77777777" w:rsidR="00C34291" w:rsidRPr="00074D6B" w:rsidRDefault="00C34291" w:rsidP="00C34291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Écrivez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votre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URL</w:t>
                      </w:r>
                    </w:p>
                    <w:p w14:paraId="1AC76549" w14:textId="4D27522A" w:rsidR="00074D6B" w:rsidRPr="00074D6B" w:rsidRDefault="00074D6B" w:rsidP="000C4D2C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0C8E9A" w14:textId="77777777" w:rsidR="00781995" w:rsidRPr="00781995" w:rsidRDefault="00781995" w:rsidP="00781995"/>
    <w:p w14:paraId="2BA53AE8" w14:textId="77777777" w:rsidR="00781995" w:rsidRPr="00781995" w:rsidRDefault="00781995" w:rsidP="00781995"/>
    <w:p w14:paraId="10AC85FA" w14:textId="77777777" w:rsidR="00781995" w:rsidRPr="00781995" w:rsidRDefault="00781995" w:rsidP="00781995"/>
    <w:p w14:paraId="1DE57349" w14:textId="77777777" w:rsidR="00781995" w:rsidRPr="00781995" w:rsidRDefault="00781995" w:rsidP="00781995"/>
    <w:p w14:paraId="239EAC91" w14:textId="77777777" w:rsidR="00781995" w:rsidRPr="00781995" w:rsidRDefault="00781995" w:rsidP="00781995"/>
    <w:p w14:paraId="140114FC" w14:textId="77777777" w:rsidR="00AE20FB" w:rsidRDefault="00AE20FB" w:rsidP="00AE20FB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noProof/>
          <w:color w:val="000000"/>
          <w:sz w:val="22"/>
          <w:szCs w:val="22"/>
          <w:lang w:val="iu-Latn-CA"/>
        </w:rPr>
      </w:pPr>
    </w:p>
    <w:p w14:paraId="5B2E4834" w14:textId="77777777" w:rsidR="00AE20FB" w:rsidRPr="00801A96" w:rsidRDefault="00AE20FB" w:rsidP="00AE20FB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noProof/>
          <w:color w:val="000000"/>
          <w:sz w:val="22"/>
          <w:szCs w:val="22"/>
          <w:lang w:val="iu-Latn-CA"/>
        </w:rPr>
      </w:pPr>
      <w:r w:rsidRPr="00801A96">
        <w:rPr>
          <w:rFonts w:ascii="Arial" w:hAnsi="Arial" w:cs="Arial"/>
          <w:noProof/>
          <w:color w:val="000000"/>
          <w:sz w:val="22"/>
          <w:szCs w:val="22"/>
          <w:lang w:val="iu-Latn-CA"/>
        </w:rPr>
        <w:t>Tawâw!</w:t>
      </w:r>
    </w:p>
    <w:p w14:paraId="1994D367" w14:textId="77777777" w:rsidR="00AE20FB" w:rsidRPr="00801A96" w:rsidRDefault="00AE20FB" w:rsidP="00AE20FB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noProof/>
          <w:color w:val="000000"/>
          <w:sz w:val="22"/>
          <w:szCs w:val="22"/>
          <w:lang w:val="iu-Latn-CA"/>
        </w:rPr>
      </w:pPr>
    </w:p>
    <w:p w14:paraId="7D7EC818" w14:textId="77777777" w:rsidR="00AE20FB" w:rsidRPr="00801A96" w:rsidRDefault="00AE20FB" w:rsidP="00AE20FB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noProof/>
          <w:color w:val="000000"/>
          <w:sz w:val="22"/>
          <w:szCs w:val="22"/>
          <w:lang w:val="iu-Latn-CA"/>
        </w:rPr>
      </w:pPr>
      <w:r w:rsidRPr="00801A96">
        <w:rPr>
          <w:rFonts w:ascii="Arial" w:hAnsi="Arial" w:cs="Arial"/>
          <w:noProof/>
          <w:color w:val="000000"/>
          <w:sz w:val="22"/>
          <w:szCs w:val="22"/>
          <w:lang w:val="iu-Latn-CA"/>
        </w:rPr>
        <w:t>TD Nîpin Ayamihcikêwiwin Mâmawinitowin ê-misi-misâk ôta kâ-kanâtahk, pahki pîkiskwêwiwin nîpin ayamihcikêwiwin awâsisak ohci kâhkiyaw ê-isi-itahtopiponêcik, nânatohk ê-isi-mâmitonêyihtamihikocik, êkwa ê-isi-kaskihocik.  Namôya ka-tipahikêhk ê-isi-paminamihk nîswâw-kihci-mitâtahtomitanaw itê ayamihcikêwikamikwa pokw-îtê ôta kâ-kanâtahk, êkwa kikâ-kî-itakonikâtêw kâ-isi-ayiwêpihk kâ-nîpihk.  Ôki mâmawinitowiyiniwak miyawâhtamawêwak omasinahikêwak, otâpisinahikêwak êkwa âcimowina, ê-wâspâhwêhâcik awâsisak ta-isi-miskahkik ê-miywâsik ka-ayamihcikêhk.  Ê-isi-nitawêyihtamihk ta-isi-ohpinâcik ê-miywêyihtahkik ta-ayamihcikêcik.</w:t>
      </w:r>
    </w:p>
    <w:p w14:paraId="03CF2AF9" w14:textId="77777777" w:rsidR="00AE20FB" w:rsidRPr="00801A96" w:rsidRDefault="00AE20FB" w:rsidP="00AE20FB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noProof/>
          <w:color w:val="000000"/>
          <w:sz w:val="22"/>
          <w:szCs w:val="22"/>
          <w:lang w:val="iu-Latn-CA"/>
        </w:rPr>
      </w:pPr>
    </w:p>
    <w:p w14:paraId="3DB03573" w14:textId="77777777" w:rsidR="00AE20FB" w:rsidRPr="00801A96" w:rsidRDefault="00AE20FB" w:rsidP="00AE20FB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noProof/>
          <w:color w:val="000000"/>
          <w:sz w:val="22"/>
          <w:szCs w:val="22"/>
          <w:lang w:val="iu-Latn-CA"/>
        </w:rPr>
      </w:pPr>
      <w:r w:rsidRPr="00801A96">
        <w:rPr>
          <w:rFonts w:ascii="Arial" w:hAnsi="Arial" w:cs="Arial"/>
          <w:noProof/>
          <w:color w:val="000000"/>
          <w:sz w:val="22"/>
          <w:szCs w:val="22"/>
          <w:lang w:val="iu-Latn-CA"/>
        </w:rPr>
        <w:t>Awâsisak kikâ-kî-wîcihiwêwak pokw-îtê – ita cîki ayamihcikêwikamik pokw-îtê taskam kâ-kanâtahk asici mîna ita kâ-wîikiyan, mamâhtâwi-âpacihcikanihk, ahpô pokw-îtê nîpin itohtêcikatwâwi.</w:t>
      </w:r>
    </w:p>
    <w:p w14:paraId="2BFF4FF3" w14:textId="77777777" w:rsidR="00AE20FB" w:rsidRPr="00801A96" w:rsidRDefault="00AE20FB" w:rsidP="00AE20FB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noProof/>
          <w:color w:val="000000"/>
          <w:sz w:val="22"/>
          <w:szCs w:val="22"/>
          <w:lang w:val="iu-Latn-CA"/>
        </w:rPr>
      </w:pPr>
    </w:p>
    <w:p w14:paraId="7CAAE894" w14:textId="77777777" w:rsidR="00AE20FB" w:rsidRPr="00801A96" w:rsidRDefault="00AE20FB" w:rsidP="00AE20FB">
      <w:pPr>
        <w:rPr>
          <w:rFonts w:ascii="Arial" w:hAnsi="Arial" w:cs="Arial"/>
          <w:noProof/>
          <w:color w:val="000000"/>
          <w:sz w:val="22"/>
          <w:szCs w:val="22"/>
          <w:lang w:val="iu-Latn-CA"/>
        </w:rPr>
      </w:pPr>
      <w:r w:rsidRPr="00801A96">
        <w:rPr>
          <w:rFonts w:ascii="Arial" w:hAnsi="Arial" w:cs="Arial"/>
          <w:noProof/>
          <w:color w:val="000000"/>
          <w:sz w:val="22"/>
          <w:szCs w:val="22"/>
          <w:lang w:val="iu-Latn-CA"/>
        </w:rPr>
        <w:t>Awâsisak kikâ-kî-:</w:t>
      </w:r>
    </w:p>
    <w:p w14:paraId="43A964A9" w14:textId="77777777" w:rsidR="00AE20FB" w:rsidRPr="00801A96" w:rsidRDefault="00AE20FB" w:rsidP="00AE20FB">
      <w:pPr>
        <w:pStyle w:val="ListParagraph"/>
        <w:numPr>
          <w:ilvl w:val="0"/>
          <w:numId w:val="1"/>
        </w:numPr>
        <w:rPr>
          <w:rFonts w:ascii="Arial" w:hAnsi="Arial" w:cs="Arial"/>
          <w:iCs/>
          <w:noProof/>
          <w:color w:val="000000" w:themeColor="text1"/>
          <w:lang w:val="iu-Latn-CA"/>
        </w:rPr>
      </w:pPr>
      <w:r w:rsidRPr="00801A96">
        <w:rPr>
          <w:rFonts w:ascii="Arial" w:hAnsi="Arial" w:cs="Arial"/>
          <w:noProof/>
          <w:color w:val="000000"/>
          <w:lang w:val="iu-Latn-CA"/>
        </w:rPr>
        <w:t>ka-miskamwak nanâtohk kîkwây ta-ayamihtâcik</w:t>
      </w:r>
    </w:p>
    <w:p w14:paraId="54877AA4" w14:textId="77777777" w:rsidR="00AE20FB" w:rsidRPr="00801A96" w:rsidRDefault="00AE20FB" w:rsidP="00AE20FB">
      <w:pPr>
        <w:pStyle w:val="ListParagraph"/>
        <w:numPr>
          <w:ilvl w:val="0"/>
          <w:numId w:val="1"/>
        </w:numPr>
        <w:rPr>
          <w:rFonts w:ascii="Arial" w:hAnsi="Arial" w:cs="Arial"/>
          <w:iCs/>
          <w:noProof/>
          <w:color w:val="000000" w:themeColor="text1"/>
          <w:lang w:val="iu-Latn-CA"/>
        </w:rPr>
      </w:pPr>
      <w:r w:rsidRPr="00801A96">
        <w:rPr>
          <w:rFonts w:ascii="Arial" w:hAnsi="Arial" w:cs="Arial"/>
          <w:noProof/>
          <w:color w:val="000000"/>
          <w:lang w:val="iu-Latn-CA"/>
        </w:rPr>
        <w:t>ka-asawâpahtamâsowak otayamihcikêwiniwâwa</w:t>
      </w:r>
    </w:p>
    <w:p w14:paraId="6C78B7D9" w14:textId="77777777" w:rsidR="00AE20FB" w:rsidRPr="00801A96" w:rsidRDefault="00AE20FB" w:rsidP="00AE20FB">
      <w:pPr>
        <w:pStyle w:val="ListParagraph"/>
        <w:numPr>
          <w:ilvl w:val="0"/>
          <w:numId w:val="1"/>
        </w:numPr>
        <w:rPr>
          <w:rFonts w:ascii="Arial" w:hAnsi="Arial" w:cs="Arial"/>
          <w:iCs/>
          <w:noProof/>
          <w:color w:val="000000" w:themeColor="text1"/>
          <w:lang w:val="iu-Latn-CA"/>
        </w:rPr>
      </w:pPr>
      <w:r w:rsidRPr="00801A96">
        <w:rPr>
          <w:rFonts w:ascii="Arial" w:hAnsi="Arial" w:cs="Arial"/>
          <w:noProof/>
          <w:color w:val="000000"/>
          <w:lang w:val="iu-Latn-CA"/>
        </w:rPr>
        <w:t>ta-nakiskawêwak mîna ta-âso-miyitowak pokw-îtê ôta kitaskînaw</w:t>
      </w:r>
    </w:p>
    <w:p w14:paraId="6E31EA9A" w14:textId="77777777" w:rsidR="00AE20FB" w:rsidRPr="00801A96" w:rsidRDefault="00AE20FB" w:rsidP="00AE20FB">
      <w:pPr>
        <w:pStyle w:val="ListParagraph"/>
        <w:numPr>
          <w:ilvl w:val="0"/>
          <w:numId w:val="1"/>
        </w:numPr>
        <w:rPr>
          <w:rFonts w:ascii="Arial" w:hAnsi="Arial" w:cs="Arial"/>
          <w:iCs/>
          <w:noProof/>
          <w:color w:val="000000" w:themeColor="text1"/>
          <w:lang w:val="iu-Latn-CA"/>
        </w:rPr>
      </w:pPr>
      <w:r w:rsidRPr="00801A96">
        <w:rPr>
          <w:rFonts w:ascii="Arial" w:hAnsi="Arial" w:cs="Arial"/>
          <w:noProof/>
          <w:color w:val="000000"/>
          <w:lang w:val="iu-Latn-CA"/>
        </w:rPr>
        <w:t>ka-ayamihtâwak masinahikana mamâhtâwi-âpacihcikanihk</w:t>
      </w:r>
    </w:p>
    <w:p w14:paraId="0C021002" w14:textId="77777777" w:rsidR="00AE20FB" w:rsidRPr="00801A96" w:rsidRDefault="00AE20FB" w:rsidP="00AE20FB">
      <w:pPr>
        <w:pStyle w:val="ListParagraph"/>
        <w:numPr>
          <w:ilvl w:val="0"/>
          <w:numId w:val="1"/>
        </w:numPr>
        <w:rPr>
          <w:rFonts w:ascii="Arial" w:hAnsi="Arial" w:cs="Arial"/>
          <w:iCs/>
          <w:noProof/>
          <w:color w:val="000000" w:themeColor="text1"/>
          <w:lang w:val="iu-Latn-CA"/>
        </w:rPr>
      </w:pPr>
      <w:r w:rsidRPr="00801A96">
        <w:rPr>
          <w:rFonts w:ascii="Arial" w:hAnsi="Arial" w:cs="Arial"/>
          <w:noProof/>
          <w:color w:val="000000"/>
          <w:lang w:val="iu-Latn-CA"/>
        </w:rPr>
        <w:t>ka-wîcihiwêwak nânitaw ê-itahkamikahk</w:t>
      </w:r>
    </w:p>
    <w:p w14:paraId="462CCC28" w14:textId="77777777" w:rsidR="00AE20FB" w:rsidRPr="00801A96" w:rsidRDefault="00AE20FB" w:rsidP="00AE20FB">
      <w:pPr>
        <w:pStyle w:val="ListParagraph"/>
        <w:numPr>
          <w:ilvl w:val="0"/>
          <w:numId w:val="1"/>
        </w:numPr>
        <w:rPr>
          <w:rFonts w:ascii="Arial" w:hAnsi="Arial" w:cs="Arial"/>
          <w:iCs/>
          <w:noProof/>
          <w:color w:val="000000" w:themeColor="text1"/>
          <w:lang w:val="iu-Latn-CA"/>
        </w:rPr>
      </w:pPr>
      <w:r w:rsidRPr="00801A96">
        <w:rPr>
          <w:rFonts w:ascii="Arial" w:hAnsi="Arial" w:cs="Arial"/>
          <w:noProof/>
          <w:color w:val="000000"/>
          <w:lang w:val="iu-Latn-CA"/>
        </w:rPr>
        <w:t>ta-mâwasakwatâwak âkwamocikana</w:t>
      </w:r>
    </w:p>
    <w:p w14:paraId="3FA0F38C" w14:textId="77777777" w:rsidR="00AE20FB" w:rsidRPr="00801A96" w:rsidRDefault="00AE20FB" w:rsidP="00AE20FB">
      <w:pPr>
        <w:pStyle w:val="ListParagraph"/>
        <w:numPr>
          <w:ilvl w:val="0"/>
          <w:numId w:val="1"/>
        </w:numPr>
        <w:rPr>
          <w:rFonts w:ascii="Arial" w:hAnsi="Arial" w:cs="Arial"/>
          <w:iCs/>
          <w:noProof/>
          <w:color w:val="000000" w:themeColor="text1"/>
          <w:lang w:val="iu-Latn-CA"/>
        </w:rPr>
      </w:pPr>
      <w:r w:rsidRPr="00801A96">
        <w:rPr>
          <w:rFonts w:ascii="Arial" w:hAnsi="Arial" w:cs="Arial"/>
          <w:noProof/>
          <w:color w:val="000000"/>
          <w:lang w:val="iu-Latn-CA"/>
        </w:rPr>
        <w:t>ka-masinahamwak wiyatâcimowina, âcimowina êkwa kê-isi-masinahikâtêk masinahikanihk, êkwa ayiwâk isi!</w:t>
      </w:r>
    </w:p>
    <w:p w14:paraId="1CAC139C" w14:textId="77777777" w:rsidR="00AE20FB" w:rsidRPr="00801A96" w:rsidRDefault="00AE20FB" w:rsidP="00AE20FB">
      <w:pPr>
        <w:rPr>
          <w:rFonts w:ascii="Arial" w:hAnsi="Arial" w:cs="Arial"/>
          <w:iCs/>
          <w:noProof/>
          <w:color w:val="000000" w:themeColor="text1"/>
          <w:sz w:val="22"/>
          <w:szCs w:val="22"/>
          <w:lang w:val="iu-Latn-CA"/>
        </w:rPr>
      </w:pPr>
      <w:r w:rsidRPr="00801A96">
        <w:rPr>
          <w:rFonts w:ascii="Arial" w:hAnsi="Arial" w:cs="Arial"/>
          <w:iCs/>
          <w:noProof/>
          <w:color w:val="000000" w:themeColor="text1"/>
          <w:sz w:val="22"/>
          <w:szCs w:val="22"/>
          <w:lang w:val="iu-Latn-CA"/>
        </w:rPr>
        <w:t>Kîkwây ihtakon pokw-âwiyak ohci, asici mîna awâsisak kâ-kakwâyatakîhtâcik mîna asici êkây cêskwa kâ-mâci-kiskinwahamâcik awâsisak êkwa owahkômâkiniwâwa.</w:t>
      </w:r>
    </w:p>
    <w:p w14:paraId="107901AB" w14:textId="77777777" w:rsidR="00AE20FB" w:rsidRPr="00801A96" w:rsidRDefault="00AE20FB" w:rsidP="00AE20FB">
      <w:pPr>
        <w:rPr>
          <w:rFonts w:ascii="Arial" w:hAnsi="Arial" w:cs="Arial"/>
          <w:noProof/>
          <w:color w:val="000000"/>
          <w:sz w:val="22"/>
          <w:szCs w:val="22"/>
          <w:lang w:val="iu-Latn-CA"/>
        </w:rPr>
      </w:pPr>
    </w:p>
    <w:p w14:paraId="77E22DC8" w14:textId="088ED3D4" w:rsidR="00760C37" w:rsidRPr="00AE20FB" w:rsidRDefault="00AE20FB" w:rsidP="00AE20FB">
      <w:pPr>
        <w:rPr>
          <w:rFonts w:ascii="Arial" w:hAnsi="Arial" w:cs="Arial"/>
          <w:noProof/>
          <w:color w:val="000000"/>
          <w:sz w:val="22"/>
          <w:szCs w:val="22"/>
          <w:lang w:val="iu-Latn-CA"/>
        </w:rPr>
      </w:pPr>
      <w:r w:rsidRPr="00801A96">
        <w:rPr>
          <w:rFonts w:ascii="Arial" w:hAnsi="Arial" w:cs="Arial"/>
          <w:noProof/>
          <w:color w:val="000000"/>
          <w:sz w:val="22"/>
          <w:szCs w:val="22"/>
          <w:lang w:val="iu-Latn-CA"/>
        </w:rPr>
        <w:t>Pîkiskwâtik ita anima kitayamihcikêwikamik otatoskêhâkanak nîpihki ta-isi-miskaman tânisi kiwahkômâkanak kikâ-kî-wîcihiwêwak TD Nîpin Ayamihcikêwiwin Mâmawinitowin êkwa ka-itisahamâkawin ayamihcikêwina êkây katâc ka-tipahikêyan.</w:t>
      </w:r>
    </w:p>
    <w:p w14:paraId="066701A4" w14:textId="7BFB6903" w:rsidR="00881D6D" w:rsidRPr="00781995" w:rsidRDefault="00881D6D" w:rsidP="00760C37">
      <w:pPr>
        <w:shd w:val="clear" w:color="auto" w:fill="FFFFFF"/>
        <w:bidi/>
        <w:spacing w:line="300" w:lineRule="atLeast"/>
        <w:jc w:val="both"/>
      </w:pPr>
    </w:p>
    <w:sectPr w:rsidR="00881D6D" w:rsidRPr="00781995" w:rsidSect="00881D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D709D" w14:textId="77777777" w:rsidR="00074D6B" w:rsidRDefault="00074D6B" w:rsidP="00074D6B">
      <w:r>
        <w:separator/>
      </w:r>
    </w:p>
  </w:endnote>
  <w:endnote w:type="continuationSeparator" w:id="0">
    <w:p w14:paraId="518A9CBF" w14:textId="77777777" w:rsidR="00074D6B" w:rsidRDefault="00074D6B" w:rsidP="0007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D068C" w14:textId="77777777" w:rsidR="00951AFE" w:rsidRDefault="00951A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4AA64" w14:textId="77777777" w:rsidR="00951AFE" w:rsidRDefault="00951A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4C4F6" w14:textId="77777777" w:rsidR="00951AFE" w:rsidRDefault="00951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03E3C" w14:textId="77777777" w:rsidR="00074D6B" w:rsidRDefault="00074D6B" w:rsidP="00074D6B">
      <w:r>
        <w:separator/>
      </w:r>
    </w:p>
  </w:footnote>
  <w:footnote w:type="continuationSeparator" w:id="0">
    <w:p w14:paraId="38A41548" w14:textId="77777777" w:rsidR="00074D6B" w:rsidRDefault="00074D6B" w:rsidP="0007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F10C4" w14:textId="77777777" w:rsidR="00951AFE" w:rsidRDefault="00951A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87A66" w14:textId="77777777" w:rsidR="00074D6B" w:rsidRDefault="00074D6B">
    <w:pPr>
      <w:pStyle w:val="Header"/>
    </w:pPr>
    <w:bookmarkStart w:id="0" w:name="_GoBack"/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58735337" wp14:editId="534FFB6C">
          <wp:simplePos x="0" y="0"/>
          <wp:positionH relativeFrom="column">
            <wp:posOffset>-899795</wp:posOffset>
          </wp:positionH>
          <wp:positionV relativeFrom="paragraph">
            <wp:posOffset>-461455</wp:posOffset>
          </wp:positionV>
          <wp:extent cx="7772399" cy="10058399"/>
          <wp:effectExtent l="0" t="0" r="635" b="63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7_TDSRC_InBranchFlyer_Letter_EN_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5114" w14:textId="77777777" w:rsidR="00951AFE" w:rsidRDefault="00951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3AD3"/>
    <w:multiLevelType w:val="hybridMultilevel"/>
    <w:tmpl w:val="E10E70C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DUwNzUwMDY2NbVU0lEKTi0uzszPAykwrAUAuXdupywAAAA="/>
  </w:docVars>
  <w:rsids>
    <w:rsidRoot w:val="00074D6B"/>
    <w:rsid w:val="00074D6B"/>
    <w:rsid w:val="000C4D2C"/>
    <w:rsid w:val="00425AF2"/>
    <w:rsid w:val="00501F68"/>
    <w:rsid w:val="005B25D0"/>
    <w:rsid w:val="006D35CD"/>
    <w:rsid w:val="00715E91"/>
    <w:rsid w:val="00760C37"/>
    <w:rsid w:val="00781995"/>
    <w:rsid w:val="00881D6D"/>
    <w:rsid w:val="00917EDC"/>
    <w:rsid w:val="00951AFE"/>
    <w:rsid w:val="00AE20FB"/>
    <w:rsid w:val="00C34291"/>
    <w:rsid w:val="00F43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9A85449"/>
  <w14:defaultImageDpi w14:val="330"/>
  <w15:docId w15:val="{8EF5410B-8FE6-4C5B-8DA4-A966ECEE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4D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6B"/>
    <w:rPr>
      <w:rFonts w:ascii="Lucida Grande" w:hAnsi="Lucida Grande" w:cs="Lucida Grande"/>
      <w:sz w:val="18"/>
      <w:szCs w:val="18"/>
    </w:rPr>
  </w:style>
  <w:style w:type="paragraph" w:customStyle="1" w:styleId="Aucunstyle">
    <w:name w:val="[Aucun style]"/>
    <w:rsid w:val="00074D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D6B"/>
  </w:style>
  <w:style w:type="paragraph" w:styleId="Footer">
    <w:name w:val="footer"/>
    <w:basedOn w:val="Normal"/>
    <w:link w:val="Foot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D6B"/>
  </w:style>
  <w:style w:type="paragraph" w:styleId="NormalWeb">
    <w:name w:val="Normal (Web)"/>
    <w:basedOn w:val="Normal"/>
    <w:uiPriority w:val="99"/>
    <w:unhideWhenUsed/>
    <w:rsid w:val="0078199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ListParagraph">
    <w:name w:val="List Paragraph"/>
    <w:basedOn w:val="Normal"/>
    <w:uiPriority w:val="34"/>
    <w:qFormat/>
    <w:rsid w:val="00781995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426A878-0A4D-4A5A-8365-30D078CFC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Catania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ck Julien</dc:creator>
  <cp:keywords/>
  <dc:description/>
  <cp:lastModifiedBy>James Topping</cp:lastModifiedBy>
  <cp:revision>4</cp:revision>
  <dcterms:created xsi:type="dcterms:W3CDTF">2018-03-28T18:37:00Z</dcterms:created>
  <dcterms:modified xsi:type="dcterms:W3CDTF">2018-12-18T14:23:00Z</dcterms:modified>
</cp:coreProperties>
</file>